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0EFE1D" w14:textId="5C0457F6" w:rsidR="00145996" w:rsidRPr="00314C98" w:rsidRDefault="00912C1B">
      <w:pPr>
        <w:rPr>
          <w:rFonts w:asciiTheme="majorBidi" w:hAnsiTheme="majorBidi" w:cstheme="majorBidi"/>
        </w:rPr>
      </w:pPr>
      <w:r w:rsidRPr="00314C98">
        <w:rPr>
          <w:rFonts w:asciiTheme="majorBidi" w:hAnsiTheme="majorBidi" w:cstheme="majorBidi"/>
          <w:b/>
          <w:bCs/>
        </w:rPr>
        <w:t>S1:</w:t>
      </w:r>
      <w:r w:rsidRPr="00314C98">
        <w:rPr>
          <w:rFonts w:asciiTheme="majorBidi" w:hAnsiTheme="majorBidi" w:cstheme="majorBidi"/>
        </w:rPr>
        <w:t xml:space="preserve"> Funnel plot showing significant asymmetry suggestive of publication bias</w:t>
      </w:r>
    </w:p>
    <w:p w14:paraId="44919332" w14:textId="1FC8C0A7" w:rsidR="00912C1B" w:rsidRDefault="00912C1B"/>
    <w:p w14:paraId="73939830" w14:textId="5EF23F20" w:rsidR="00912C1B" w:rsidRDefault="00912C1B">
      <w:r>
        <w:rPr>
          <w:noProof/>
        </w:rPr>
        <w:drawing>
          <wp:inline distT="0" distB="0" distL="0" distR="0" wp14:anchorId="7D4CFD40" wp14:editId="31AE5174">
            <wp:extent cx="5943600" cy="33254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CA8B0" w14:textId="26643964" w:rsidR="00912C1B" w:rsidRDefault="00912C1B"/>
    <w:p w14:paraId="6DFA7AD5" w14:textId="6B738CD5" w:rsidR="00912C1B" w:rsidRPr="002022DA" w:rsidRDefault="00912C1B">
      <w:pPr>
        <w:rPr>
          <w:rFonts w:asciiTheme="majorBidi" w:hAnsiTheme="majorBidi" w:cstheme="majorBidi"/>
        </w:rPr>
      </w:pPr>
      <w:r w:rsidRPr="002022DA">
        <w:rPr>
          <w:rFonts w:asciiTheme="majorBidi" w:hAnsiTheme="majorBidi" w:cstheme="majorBidi"/>
          <w:b/>
          <w:bCs/>
        </w:rPr>
        <w:t>S2:</w:t>
      </w:r>
      <w:r w:rsidRPr="002022DA">
        <w:rPr>
          <w:rFonts w:asciiTheme="majorBidi" w:hAnsiTheme="majorBidi" w:cstheme="majorBidi"/>
        </w:rPr>
        <w:t xml:space="preserve"> </w:t>
      </w:r>
      <w:r w:rsidR="002022DA">
        <w:rPr>
          <w:rFonts w:asciiTheme="majorBidi" w:hAnsiTheme="majorBidi" w:cstheme="majorBidi"/>
        </w:rPr>
        <w:t>S</w:t>
      </w:r>
      <w:r w:rsidRPr="002022DA">
        <w:rPr>
          <w:rFonts w:asciiTheme="majorBidi" w:hAnsiTheme="majorBidi" w:cstheme="majorBidi"/>
        </w:rPr>
        <w:t>ensitivity analysis results of the primary outcome of VTE events</w:t>
      </w:r>
      <w:r w:rsidR="002022DA">
        <w:rPr>
          <w:rFonts w:asciiTheme="majorBidi" w:hAnsiTheme="majorBidi" w:cstheme="majorBidi"/>
        </w:rPr>
        <w:t>, showing no significant resultant change with the consequent exclusion of the constituent studies.</w:t>
      </w:r>
      <w:r w:rsidRPr="002022DA">
        <w:rPr>
          <w:rFonts w:asciiTheme="majorBidi" w:hAnsiTheme="majorBidi" w:cstheme="majorBidi"/>
        </w:rPr>
        <w:t xml:space="preserve"> </w:t>
      </w:r>
    </w:p>
    <w:tbl>
      <w:tblPr>
        <w:tblW w:w="9350" w:type="dxa"/>
        <w:tblLook w:val="04A0" w:firstRow="1" w:lastRow="0" w:firstColumn="1" w:lastColumn="0" w:noHBand="0" w:noVBand="1"/>
      </w:tblPr>
      <w:tblGrid>
        <w:gridCol w:w="1371"/>
        <w:gridCol w:w="1611"/>
        <w:gridCol w:w="1007"/>
        <w:gridCol w:w="961"/>
        <w:gridCol w:w="954"/>
        <w:gridCol w:w="678"/>
        <w:gridCol w:w="896"/>
        <w:gridCol w:w="894"/>
        <w:gridCol w:w="978"/>
      </w:tblGrid>
      <w:tr w:rsidR="00912C1B" w:rsidRPr="00912C1B" w14:paraId="6B4D30F5" w14:textId="77777777" w:rsidTr="00912C1B">
        <w:trPr>
          <w:trHeight w:val="290"/>
        </w:trPr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EEFCD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912C1B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Excluded study</w:t>
            </w:r>
          </w:p>
        </w:tc>
        <w:tc>
          <w:tcPr>
            <w:tcW w:w="1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24206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912C1B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Pooled Prevalence</w:t>
            </w:r>
          </w:p>
        </w:tc>
        <w:tc>
          <w:tcPr>
            <w:tcW w:w="10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B9CA5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912C1B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LCI 95%</w:t>
            </w: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5562F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912C1B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HCI 95%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826AA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912C1B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Cochran Q</w:t>
            </w:r>
          </w:p>
        </w:tc>
        <w:tc>
          <w:tcPr>
            <w:tcW w:w="6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FF638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912C1B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p</w:t>
            </w:r>
          </w:p>
        </w:tc>
        <w:tc>
          <w:tcPr>
            <w:tcW w:w="9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56722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912C1B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I 2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26450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912C1B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I 2 LCI 95%</w:t>
            </w:r>
          </w:p>
        </w:tc>
        <w:tc>
          <w:tcPr>
            <w:tcW w:w="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F0631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912C1B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I 2 HCI 95%</w:t>
            </w:r>
          </w:p>
        </w:tc>
      </w:tr>
      <w:tr w:rsidR="00912C1B" w:rsidRPr="00912C1B" w14:paraId="0C3BCC5B" w14:textId="77777777" w:rsidTr="00912C1B">
        <w:trPr>
          <w:trHeight w:val="290"/>
        </w:trPr>
        <w:tc>
          <w:tcPr>
            <w:tcW w:w="1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C18D3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Al-</w:t>
            </w:r>
            <w:proofErr w:type="spellStart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samkari</w:t>
            </w:r>
            <w:proofErr w:type="spellEnd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2020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106D4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22552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FEB59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45101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4AA98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405154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16D52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64.9055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BD667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D11BF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3.69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EAE8A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1.76977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AE263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5.17294</w:t>
            </w:r>
          </w:p>
        </w:tc>
      </w:tr>
      <w:tr w:rsidR="00912C1B" w:rsidRPr="00912C1B" w14:paraId="3C89F0D5" w14:textId="77777777" w:rsidTr="00912C1B">
        <w:trPr>
          <w:trHeight w:val="290"/>
        </w:trPr>
        <w:tc>
          <w:tcPr>
            <w:tcW w:w="1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B711C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Beun</w:t>
            </w:r>
            <w:proofErr w:type="spellEnd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2020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F25E6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11864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DC398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34945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56C4A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94293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85D6D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80.8379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4F2E4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6FBEE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3.9606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BB0E8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2.14117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E66C8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5.35893</w:t>
            </w:r>
          </w:p>
        </w:tc>
      </w:tr>
      <w:tr w:rsidR="00912C1B" w:rsidRPr="00912C1B" w14:paraId="076AB745" w14:textId="77777777" w:rsidTr="00912C1B">
        <w:trPr>
          <w:trHeight w:val="290"/>
        </w:trPr>
        <w:tc>
          <w:tcPr>
            <w:tcW w:w="1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8DD9E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Bilaloglu</w:t>
            </w:r>
            <w:proofErr w:type="spellEnd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2020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ABFC2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2105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B224A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42205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F15D2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4053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5082F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04.9319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7C652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00A0F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2.4573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ECC3A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0.00381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D7A53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4.30865</w:t>
            </w:r>
          </w:p>
        </w:tc>
      </w:tr>
      <w:tr w:rsidR="00912C1B" w:rsidRPr="00912C1B" w14:paraId="07D82435" w14:textId="77777777" w:rsidTr="00912C1B">
        <w:trPr>
          <w:trHeight w:val="290"/>
        </w:trPr>
        <w:tc>
          <w:tcPr>
            <w:tcW w:w="1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598E0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riel</w:t>
            </w:r>
            <w:proofErr w:type="spellEnd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2020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695CE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18958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DBDCE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42324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743A1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400773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A4F60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81.4261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4188D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EAAAB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3.9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64CF8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2.15426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3A0AF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5.36552</w:t>
            </w:r>
          </w:p>
        </w:tc>
      </w:tr>
      <w:tr w:rsidR="00912C1B" w:rsidRPr="00912C1B" w14:paraId="04566B12" w14:textId="77777777" w:rsidTr="00912C1B">
        <w:trPr>
          <w:trHeight w:val="290"/>
        </w:trPr>
        <w:tc>
          <w:tcPr>
            <w:tcW w:w="1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1B570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ui 2020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A354C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14552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B7383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37101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B2654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97479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A5821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82.9414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3CE3E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BFBB6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3.9938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45121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2.18779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93AED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5.38239</w:t>
            </w:r>
          </w:p>
        </w:tc>
      </w:tr>
      <w:tr w:rsidR="00912C1B" w:rsidRPr="00912C1B" w14:paraId="1B21D6BB" w14:textId="77777777" w:rsidTr="00912C1B">
        <w:trPr>
          <w:trHeight w:val="290"/>
        </w:trPr>
        <w:tc>
          <w:tcPr>
            <w:tcW w:w="1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64445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Desborough</w:t>
            </w:r>
            <w:proofErr w:type="spellEnd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2020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5BD6B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1831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08E1D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40978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8A9A8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400946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15193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81.3885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32914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BB258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3.969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5AEC9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2.15343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F468A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5.3651</w:t>
            </w:r>
          </w:p>
        </w:tc>
      </w:tr>
      <w:tr w:rsidR="00912C1B" w:rsidRPr="00912C1B" w14:paraId="2DBB9077" w14:textId="77777777" w:rsidTr="00912C1B">
        <w:trPr>
          <w:trHeight w:val="290"/>
        </w:trPr>
        <w:tc>
          <w:tcPr>
            <w:tcW w:w="1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7790E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raissé</w:t>
            </w:r>
            <w:proofErr w:type="spellEnd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2020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C05F8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10587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DECE8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33746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67D30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92979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D6C7B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77.8954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7A6EB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B3EFE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3.9136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C63E7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2.07505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14F49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5.32571</w:t>
            </w:r>
          </w:p>
        </w:tc>
      </w:tr>
      <w:tr w:rsidR="00912C1B" w:rsidRPr="00912C1B" w14:paraId="16417219" w14:textId="77777777" w:rsidTr="00912C1B">
        <w:trPr>
          <w:trHeight w:val="290"/>
        </w:trPr>
        <w:tc>
          <w:tcPr>
            <w:tcW w:w="1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20345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randmaison</w:t>
            </w:r>
            <w:proofErr w:type="spellEnd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2020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41FF8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0178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B45E1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27915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4D250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81111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4E70F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67.2429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0F36F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7A80B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3.7371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662BE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1.82637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70E6E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5.20119</w:t>
            </w:r>
          </w:p>
        </w:tc>
      </w:tr>
      <w:tr w:rsidR="00912C1B" w:rsidRPr="00912C1B" w14:paraId="48C3906A" w14:textId="77777777" w:rsidTr="00912C1B">
        <w:trPr>
          <w:trHeight w:val="290"/>
        </w:trPr>
        <w:tc>
          <w:tcPr>
            <w:tcW w:w="1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2DE47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Helms 2020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648A6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17816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DCFA2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39055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3770E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402105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B4202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81.0644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00C1C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D6FA8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3.9642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13F91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2.14622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09F14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5.36147</w:t>
            </w:r>
          </w:p>
        </w:tc>
      </w:tr>
      <w:tr w:rsidR="00912C1B" w:rsidRPr="00912C1B" w14:paraId="442FF8EF" w14:textId="77777777" w:rsidTr="00912C1B">
        <w:trPr>
          <w:trHeight w:val="290"/>
        </w:trPr>
        <w:tc>
          <w:tcPr>
            <w:tcW w:w="1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81DA9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Hippensteel</w:t>
            </w:r>
            <w:proofErr w:type="spellEnd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2020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68622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13827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4807E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36293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2602D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96879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088AC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82.5353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7FEA8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15A82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3.9874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A0125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2.17883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AD310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5.37788</w:t>
            </w:r>
          </w:p>
        </w:tc>
      </w:tr>
      <w:tr w:rsidR="00912C1B" w:rsidRPr="00912C1B" w14:paraId="36A856A5" w14:textId="77777777" w:rsidTr="00912C1B">
        <w:trPr>
          <w:trHeight w:val="290"/>
        </w:trPr>
        <w:tc>
          <w:tcPr>
            <w:tcW w:w="1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DC6C8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Klok</w:t>
            </w:r>
            <w:proofErr w:type="spellEnd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2020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FDE51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09194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0A66A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32109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CF3F2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91926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750AC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65.42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EB471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D4AB6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3.7058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8051B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1.78229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8A03F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5.17919</w:t>
            </w:r>
          </w:p>
        </w:tc>
      </w:tr>
      <w:tr w:rsidR="00912C1B" w:rsidRPr="00912C1B" w14:paraId="3AC41E67" w14:textId="77777777" w:rsidTr="00912C1B">
        <w:trPr>
          <w:trHeight w:val="290"/>
        </w:trPr>
        <w:tc>
          <w:tcPr>
            <w:tcW w:w="1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0D5E6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Llitjos</w:t>
            </w:r>
            <w:proofErr w:type="spellEnd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2020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AD037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98286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2AAF8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25533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5AF88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76475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BBA2B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59.3913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1BB38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824A4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3.6002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2847D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1.63316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1923D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5.10493</w:t>
            </w:r>
          </w:p>
        </w:tc>
      </w:tr>
      <w:tr w:rsidR="00912C1B" w:rsidRPr="00912C1B" w14:paraId="0EB047D5" w14:textId="77777777" w:rsidTr="00912C1B">
        <w:trPr>
          <w:trHeight w:val="290"/>
        </w:trPr>
        <w:tc>
          <w:tcPr>
            <w:tcW w:w="1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F3302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Lodgiani</w:t>
            </w:r>
            <w:proofErr w:type="spellEnd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2020/ Italy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4822E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22641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3103B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45899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2621A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404434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A61E7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75.3222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AA853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81D9E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3.8719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50959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2.01634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451BB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5.29624</w:t>
            </w:r>
          </w:p>
        </w:tc>
      </w:tr>
      <w:tr w:rsidR="00912C1B" w:rsidRPr="00912C1B" w14:paraId="4025C7A4" w14:textId="77777777" w:rsidTr="00912C1B">
        <w:trPr>
          <w:trHeight w:val="290"/>
        </w:trPr>
        <w:tc>
          <w:tcPr>
            <w:tcW w:w="1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06224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longchamp</w:t>
            </w:r>
            <w:proofErr w:type="spellEnd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2020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1B58D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11131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EBE17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35209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F1FFE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92445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B307C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81.9555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FDD63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CFEB9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3.9783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4DE4A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2.16601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0A9FB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5.37143</w:t>
            </w:r>
          </w:p>
        </w:tc>
      </w:tr>
      <w:tr w:rsidR="00912C1B" w:rsidRPr="00912C1B" w14:paraId="6305A9A0" w14:textId="77777777" w:rsidTr="00912C1B">
        <w:trPr>
          <w:trHeight w:val="290"/>
        </w:trPr>
        <w:tc>
          <w:tcPr>
            <w:tcW w:w="1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8C708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lastRenderedPageBreak/>
              <w:t>Matman</w:t>
            </w:r>
            <w:proofErr w:type="spellEnd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2020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83953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12944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C0091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35268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E853B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96196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9F802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81.4387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C3AD3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958D1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3.970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10B31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2.15454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7124C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5.36566</w:t>
            </w:r>
          </w:p>
        </w:tc>
      </w:tr>
      <w:tr w:rsidR="00912C1B" w:rsidRPr="00912C1B" w14:paraId="3AF368EA" w14:textId="77777777" w:rsidTr="00912C1B">
        <w:trPr>
          <w:trHeight w:val="290"/>
        </w:trPr>
        <w:tc>
          <w:tcPr>
            <w:tcW w:w="1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94BEB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iddeldorp</w:t>
            </w:r>
            <w:proofErr w:type="spellEnd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2020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26CAE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05216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04838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30452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F73AB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85442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5538A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64.0339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2CF0A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DA0C7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3.6819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DCC95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1.74846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E453F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5.16232</w:t>
            </w:r>
          </w:p>
        </w:tc>
      </w:tr>
      <w:tr w:rsidR="00912C1B" w:rsidRPr="00912C1B" w14:paraId="16BCD620" w14:textId="77777777" w:rsidTr="00912C1B">
        <w:trPr>
          <w:trHeight w:val="290"/>
        </w:trPr>
        <w:tc>
          <w:tcPr>
            <w:tcW w:w="1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CA97C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oll 2020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EB0AC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23337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C79EC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46391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E187D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405335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E77BD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66.5302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438BF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1BBE0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3.7249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1401A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1.80919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4FEB9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5.19261</w:t>
            </w:r>
          </w:p>
        </w:tc>
      </w:tr>
      <w:tr w:rsidR="00912C1B" w:rsidRPr="00912C1B" w14:paraId="6780E5AC" w14:textId="77777777" w:rsidTr="00912C1B">
        <w:trPr>
          <w:trHeight w:val="290"/>
        </w:trPr>
        <w:tc>
          <w:tcPr>
            <w:tcW w:w="1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F5813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ahum 2020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2B18E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93362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2A0ED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23155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4862D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68807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C63A3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35.2661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71E49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1A799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3.1397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73A39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0.97992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18BE8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4.78246</w:t>
            </w:r>
          </w:p>
        </w:tc>
      </w:tr>
      <w:tr w:rsidR="00912C1B" w:rsidRPr="00912C1B" w14:paraId="02376129" w14:textId="77777777" w:rsidTr="00912C1B">
        <w:trPr>
          <w:trHeight w:val="290"/>
        </w:trPr>
        <w:tc>
          <w:tcPr>
            <w:tcW w:w="1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7DFA2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INETON DE CHAMBRUN 2020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B361F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14095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82F29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37832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600F4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95682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F47F0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83.0211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79DFA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446DA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3.9951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EFA86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2.18954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DE502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5.38328</w:t>
            </w:r>
          </w:p>
        </w:tc>
      </w:tr>
      <w:tr w:rsidR="00912C1B" w:rsidRPr="00912C1B" w14:paraId="1005B87E" w14:textId="77777777" w:rsidTr="00912C1B">
        <w:trPr>
          <w:trHeight w:val="290"/>
        </w:trPr>
        <w:tc>
          <w:tcPr>
            <w:tcW w:w="1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716CC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oissy</w:t>
            </w:r>
            <w:proofErr w:type="spellEnd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2020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24CBB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15752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66A64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37727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C4A9B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99286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6F2B3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83.0201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9A76C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8D7BE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3.9950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95105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2.18952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5DABF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5.38327</w:t>
            </w:r>
          </w:p>
        </w:tc>
      </w:tr>
      <w:tr w:rsidR="00912C1B" w:rsidRPr="00912C1B" w14:paraId="0B6F1DB7" w14:textId="77777777" w:rsidTr="00912C1B">
        <w:trPr>
          <w:trHeight w:val="290"/>
        </w:trPr>
        <w:tc>
          <w:tcPr>
            <w:tcW w:w="1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36ADA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n 2020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70610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89019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057A0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22849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E575E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59975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A5425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95.9326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ABC40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4AE8E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2.2279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9461E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9.67367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3C024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4.15043</w:t>
            </w:r>
          </w:p>
        </w:tc>
      </w:tr>
      <w:tr w:rsidR="00912C1B" w:rsidRPr="00912C1B" w14:paraId="311ACFD3" w14:textId="77777777" w:rsidTr="00912C1B">
        <w:trPr>
          <w:trHeight w:val="290"/>
        </w:trPr>
        <w:tc>
          <w:tcPr>
            <w:tcW w:w="1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3B9E4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Stessel</w:t>
            </w:r>
            <w:proofErr w:type="spellEnd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2020 1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F3373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07578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59187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32038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CBE37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88599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9F31D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75.8785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05CAD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03B15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3.88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74D1F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2.0291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69CD1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5.30264</w:t>
            </w:r>
          </w:p>
        </w:tc>
      </w:tr>
      <w:tr w:rsidR="00912C1B" w:rsidRPr="00912C1B" w14:paraId="5B0F05AE" w14:textId="77777777" w:rsidTr="00912C1B">
        <w:trPr>
          <w:trHeight w:val="290"/>
        </w:trPr>
        <w:tc>
          <w:tcPr>
            <w:tcW w:w="1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39995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Stessel</w:t>
            </w:r>
            <w:proofErr w:type="spellEnd"/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2020 2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7D15A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17731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75D02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41218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80478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99458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05B6A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82.2769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FDA09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C4DA8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3.9834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BFD52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2.17312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22416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5.37501</w:t>
            </w:r>
          </w:p>
        </w:tc>
      </w:tr>
      <w:tr w:rsidR="00912C1B" w:rsidRPr="00912C1B" w14:paraId="2FA815CC" w14:textId="77777777" w:rsidTr="00912C1B">
        <w:trPr>
          <w:trHeight w:val="290"/>
        </w:trPr>
        <w:tc>
          <w:tcPr>
            <w:tcW w:w="1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9CC0F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Thomas 2020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65237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22311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CB7A3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45377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DAFC6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404335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D0450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74.516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B528C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A8465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3.8587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61818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1.99777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71EDE" w14:textId="77777777" w:rsidR="00912C1B" w:rsidRPr="00912C1B" w:rsidRDefault="00912C1B" w:rsidP="00912C1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912C1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5.28693</w:t>
            </w:r>
          </w:p>
        </w:tc>
      </w:tr>
    </w:tbl>
    <w:p w14:paraId="065D003E" w14:textId="3D1ECA6D" w:rsidR="00912C1B" w:rsidRDefault="00912C1B"/>
    <w:p w14:paraId="65032329" w14:textId="3ED9DBF9" w:rsidR="00162F30" w:rsidRPr="00462EE3" w:rsidRDefault="00162F30" w:rsidP="00162F30">
      <w:pPr>
        <w:rPr>
          <w:rFonts w:asciiTheme="majorBidi" w:hAnsiTheme="majorBidi" w:cstheme="majorBidi"/>
        </w:rPr>
      </w:pPr>
      <w:r w:rsidRPr="00462EE3">
        <w:rPr>
          <w:rFonts w:asciiTheme="majorBidi" w:hAnsiTheme="majorBidi" w:cstheme="majorBidi"/>
          <w:b/>
          <w:bCs/>
        </w:rPr>
        <w:t>S3:</w:t>
      </w:r>
      <w:r w:rsidRPr="00462EE3">
        <w:rPr>
          <w:rFonts w:asciiTheme="majorBidi" w:hAnsiTheme="majorBidi" w:cstheme="majorBidi"/>
        </w:rPr>
        <w:t xml:space="preserve"> Funnel plot of studies evaluating VTE events via systematic screening, and showing significant asymmetry suggestive of publication bias</w:t>
      </w:r>
    </w:p>
    <w:p w14:paraId="61487B2E" w14:textId="4468D0DC" w:rsidR="00C35AE5" w:rsidRDefault="00C35AE5"/>
    <w:p w14:paraId="06967FF4" w14:textId="56B7622C" w:rsidR="00162F30" w:rsidRDefault="00162F30"/>
    <w:p w14:paraId="543E041B" w14:textId="04465EE8" w:rsidR="00162F30" w:rsidRDefault="00162F30">
      <w:r>
        <w:rPr>
          <w:noProof/>
        </w:rPr>
        <w:drawing>
          <wp:inline distT="0" distB="0" distL="0" distR="0" wp14:anchorId="1F04C6F3" wp14:editId="658F6F08">
            <wp:extent cx="5943600" cy="37033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38BED" w14:textId="512BCE21" w:rsidR="00162F30" w:rsidRDefault="00162F30"/>
    <w:p w14:paraId="188FAFC4" w14:textId="017837A4" w:rsidR="00162F30" w:rsidRDefault="00162F30">
      <w:r w:rsidRPr="00162F30">
        <w:rPr>
          <w:rFonts w:asciiTheme="majorBidi" w:hAnsiTheme="majorBidi" w:cstheme="majorBidi"/>
          <w:b/>
          <w:bCs/>
          <w:sz w:val="24"/>
          <w:szCs w:val="24"/>
        </w:rPr>
        <w:t>S4:</w:t>
      </w:r>
      <w:r>
        <w:t xml:space="preserve"> </w:t>
      </w:r>
      <w:r>
        <w:rPr>
          <w:rFonts w:asciiTheme="majorBidi" w:hAnsiTheme="majorBidi" w:cstheme="majorBidi"/>
        </w:rPr>
        <w:t>S</w:t>
      </w:r>
      <w:r w:rsidRPr="002022DA">
        <w:rPr>
          <w:rFonts w:asciiTheme="majorBidi" w:hAnsiTheme="majorBidi" w:cstheme="majorBidi"/>
        </w:rPr>
        <w:t xml:space="preserve">ensitivity analysis results of the </w:t>
      </w:r>
      <w:r>
        <w:rPr>
          <w:rFonts w:asciiTheme="majorBidi" w:hAnsiTheme="majorBidi" w:cstheme="majorBidi"/>
        </w:rPr>
        <w:t xml:space="preserve">studies </w:t>
      </w:r>
      <w:r w:rsidR="00A6055B">
        <w:rPr>
          <w:rFonts w:asciiTheme="majorBidi" w:hAnsiTheme="majorBidi" w:cstheme="majorBidi"/>
        </w:rPr>
        <w:t xml:space="preserve">evaluating </w:t>
      </w:r>
      <w:r w:rsidR="00A6055B" w:rsidRPr="002022DA">
        <w:rPr>
          <w:rFonts w:asciiTheme="majorBidi" w:hAnsiTheme="majorBidi" w:cstheme="majorBidi"/>
        </w:rPr>
        <w:t>VTE</w:t>
      </w:r>
      <w:r w:rsidRPr="002022DA">
        <w:rPr>
          <w:rFonts w:asciiTheme="majorBidi" w:hAnsiTheme="majorBidi" w:cstheme="majorBidi"/>
        </w:rPr>
        <w:t xml:space="preserve"> events</w:t>
      </w:r>
      <w:r>
        <w:rPr>
          <w:rFonts w:asciiTheme="majorBidi" w:hAnsiTheme="majorBidi" w:cstheme="majorBidi"/>
        </w:rPr>
        <w:t xml:space="preserve"> utilizing systematic screening, and showing no significant resultant change with the consequent exclusion of the constituent studies.</w:t>
      </w:r>
    </w:p>
    <w:tbl>
      <w:tblPr>
        <w:tblW w:w="9350" w:type="dxa"/>
        <w:tblLook w:val="04A0" w:firstRow="1" w:lastRow="0" w:firstColumn="1" w:lastColumn="0" w:noHBand="0" w:noVBand="1"/>
      </w:tblPr>
      <w:tblGrid>
        <w:gridCol w:w="1694"/>
        <w:gridCol w:w="1049"/>
        <w:gridCol w:w="943"/>
        <w:gridCol w:w="944"/>
        <w:gridCol w:w="944"/>
        <w:gridCol w:w="944"/>
        <w:gridCol w:w="944"/>
        <w:gridCol w:w="944"/>
        <w:gridCol w:w="944"/>
      </w:tblGrid>
      <w:tr w:rsidR="00162F30" w:rsidRPr="00162F30" w14:paraId="706275E0" w14:textId="77777777" w:rsidTr="00162F30">
        <w:trPr>
          <w:trHeight w:val="290"/>
        </w:trPr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2AED6" w14:textId="77777777" w:rsidR="00162F30" w:rsidRPr="00162F30" w:rsidRDefault="00162F30" w:rsidP="00162F30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lastRenderedPageBreak/>
              <w:t>Excluded study</w:t>
            </w:r>
          </w:p>
        </w:tc>
        <w:tc>
          <w:tcPr>
            <w:tcW w:w="10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A34E9" w14:textId="77777777" w:rsidR="00162F30" w:rsidRPr="00162F30" w:rsidRDefault="00162F30" w:rsidP="00162F30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Pooled Prevalence</w:t>
            </w:r>
          </w:p>
        </w:tc>
        <w:tc>
          <w:tcPr>
            <w:tcW w:w="9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CC16F" w14:textId="77777777" w:rsidR="00162F30" w:rsidRPr="00162F30" w:rsidRDefault="00162F30" w:rsidP="00162F30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LCI 95%</w:t>
            </w:r>
          </w:p>
        </w:tc>
        <w:tc>
          <w:tcPr>
            <w:tcW w:w="9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5A3A7" w14:textId="77777777" w:rsidR="00162F30" w:rsidRPr="00162F30" w:rsidRDefault="00162F30" w:rsidP="00162F30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HCI 95%</w:t>
            </w:r>
          </w:p>
        </w:tc>
        <w:tc>
          <w:tcPr>
            <w:tcW w:w="9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41FE6" w14:textId="77777777" w:rsidR="00162F30" w:rsidRPr="00162F30" w:rsidRDefault="00162F30" w:rsidP="00162F30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Cochran Q</w:t>
            </w:r>
          </w:p>
        </w:tc>
        <w:tc>
          <w:tcPr>
            <w:tcW w:w="9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89969" w14:textId="77777777" w:rsidR="00162F30" w:rsidRPr="00162F30" w:rsidRDefault="00162F30" w:rsidP="00162F30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9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24FB2" w14:textId="77777777" w:rsidR="00162F30" w:rsidRPr="00162F30" w:rsidRDefault="00162F30" w:rsidP="00162F30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I 2</w:t>
            </w:r>
          </w:p>
        </w:tc>
        <w:tc>
          <w:tcPr>
            <w:tcW w:w="9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857DA" w14:textId="77777777" w:rsidR="00162F30" w:rsidRPr="00162F30" w:rsidRDefault="00162F30" w:rsidP="00162F30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I 2 LCI 95%</w:t>
            </w:r>
          </w:p>
        </w:tc>
        <w:tc>
          <w:tcPr>
            <w:tcW w:w="9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F0728" w14:textId="77777777" w:rsidR="00162F30" w:rsidRPr="00162F30" w:rsidRDefault="00162F30" w:rsidP="00162F30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I 2 HCI 95%</w:t>
            </w:r>
          </w:p>
        </w:tc>
      </w:tr>
      <w:tr w:rsidR="00162F30" w:rsidRPr="00162F30" w14:paraId="755B78EF" w14:textId="77777777" w:rsidTr="00162F30">
        <w:trPr>
          <w:trHeight w:val="290"/>
        </w:trPr>
        <w:tc>
          <w:tcPr>
            <w:tcW w:w="17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10565" w14:textId="77777777" w:rsidR="00162F30" w:rsidRPr="00162F30" w:rsidRDefault="00162F30" w:rsidP="00162F3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riel</w:t>
            </w:r>
            <w:proofErr w:type="spellEnd"/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202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8A047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516473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97A31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67303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17EB2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664219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644C9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0.74551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9AFDB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11E-15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C406B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0.08215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03D3C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3.90028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A0416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3.89035</w:t>
            </w:r>
          </w:p>
        </w:tc>
      </w:tr>
      <w:tr w:rsidR="00162F30" w:rsidRPr="00162F30" w14:paraId="12E4132C" w14:textId="77777777" w:rsidTr="00162F30">
        <w:trPr>
          <w:trHeight w:val="290"/>
        </w:trPr>
        <w:tc>
          <w:tcPr>
            <w:tcW w:w="17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B6AD3" w14:textId="77777777" w:rsidR="00162F30" w:rsidRPr="00162F30" w:rsidRDefault="00162F30" w:rsidP="00162F3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ui 202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E0BB9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50566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4A7B3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52612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262A8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65819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F9EB3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5.85734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80070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10E-14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58022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9.51749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18214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2.85111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7F80E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3.59242</w:t>
            </w:r>
          </w:p>
        </w:tc>
      </w:tr>
      <w:tr w:rsidR="00162F30" w:rsidRPr="00162F30" w14:paraId="5255DB97" w14:textId="77777777" w:rsidTr="00162F30">
        <w:trPr>
          <w:trHeight w:val="290"/>
        </w:trPr>
        <w:tc>
          <w:tcPr>
            <w:tcW w:w="17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0298B" w14:textId="77777777" w:rsidR="00162F30" w:rsidRPr="00162F30" w:rsidRDefault="00162F30" w:rsidP="00162F3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randmaison</w:t>
            </w:r>
            <w:proofErr w:type="spellEnd"/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202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699EE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468612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C1088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08549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31FC7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631891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6DE21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08.1384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43A62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08363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1.67733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D593D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6.81062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53EC5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4.74829</w:t>
            </w:r>
          </w:p>
        </w:tc>
      </w:tr>
      <w:tr w:rsidR="00162F30" w:rsidRPr="00162F30" w14:paraId="2FB22F18" w14:textId="77777777" w:rsidTr="00162F30">
        <w:trPr>
          <w:trHeight w:val="290"/>
        </w:trPr>
        <w:tc>
          <w:tcPr>
            <w:tcW w:w="17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60965" w14:textId="77777777" w:rsidR="00162F30" w:rsidRPr="00162F30" w:rsidRDefault="00162F30" w:rsidP="00162F3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Llitjos</w:t>
            </w:r>
            <w:proofErr w:type="spellEnd"/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202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343DB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458549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EEC11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02437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33B45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618739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5798A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04.6328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49B2C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19A2A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1.39849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3F30F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6.30787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049F5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4.59646</w:t>
            </w:r>
          </w:p>
        </w:tc>
      </w:tr>
      <w:tr w:rsidR="00162F30" w:rsidRPr="00162F30" w14:paraId="49E4076F" w14:textId="77777777" w:rsidTr="00162F30">
        <w:trPr>
          <w:trHeight w:val="290"/>
        </w:trPr>
        <w:tc>
          <w:tcPr>
            <w:tcW w:w="17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5858E" w14:textId="77777777" w:rsidR="00162F30" w:rsidRPr="00162F30" w:rsidRDefault="00162F30" w:rsidP="00162F3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longchamp</w:t>
            </w:r>
            <w:proofErr w:type="spellEnd"/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202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1909E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494234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5FD26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34572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D8F78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654473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5C150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06.6245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60847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8936B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1.55916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C1AA9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6.59788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76E02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4.68385</w:t>
            </w:r>
          </w:p>
        </w:tc>
      </w:tr>
      <w:tr w:rsidR="00162F30" w:rsidRPr="00162F30" w14:paraId="170219E4" w14:textId="77777777" w:rsidTr="00162F30">
        <w:trPr>
          <w:trHeight w:val="290"/>
        </w:trPr>
        <w:tc>
          <w:tcPr>
            <w:tcW w:w="17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E1CD1" w14:textId="77777777" w:rsidR="00162F30" w:rsidRPr="00162F30" w:rsidRDefault="00162F30" w:rsidP="00162F3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iddeldorp</w:t>
            </w:r>
            <w:proofErr w:type="spellEnd"/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202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4628D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480065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5B941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09794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0BA2B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652621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2EF5E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09.2989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5CAA1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B6865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1.7657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09F5E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6.96938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EA73A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4.79658</w:t>
            </w:r>
          </w:p>
        </w:tc>
      </w:tr>
      <w:tr w:rsidR="00162F30" w:rsidRPr="00162F30" w14:paraId="320B8A1B" w14:textId="77777777" w:rsidTr="00162F30">
        <w:trPr>
          <w:trHeight w:val="290"/>
        </w:trPr>
        <w:tc>
          <w:tcPr>
            <w:tcW w:w="17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7EDAF" w14:textId="77777777" w:rsidR="00162F30" w:rsidRPr="00162F30" w:rsidRDefault="00162F30" w:rsidP="00162F3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ahum 202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632B5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451262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42552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9883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86CEB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608301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73AB4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7.85724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3E23C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ADF48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0.80293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48B93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5.22543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B45A4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4.27488</w:t>
            </w:r>
          </w:p>
        </w:tc>
      </w:tr>
      <w:tr w:rsidR="00162F30" w:rsidRPr="00162F30" w14:paraId="06F39ED2" w14:textId="77777777" w:rsidTr="00162F30">
        <w:trPr>
          <w:trHeight w:val="290"/>
        </w:trPr>
        <w:tc>
          <w:tcPr>
            <w:tcW w:w="17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E0C71" w14:textId="77777777" w:rsidR="00162F30" w:rsidRPr="00162F30" w:rsidRDefault="00162F30" w:rsidP="00162F3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n 202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034B3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437462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2955C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02832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8DE90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576771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F02C5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74.9701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A0BD8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60E-12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533DC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7.99521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36952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79.97728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C45ED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2.80243</w:t>
            </w:r>
          </w:p>
        </w:tc>
      </w:tr>
      <w:tr w:rsidR="00162F30" w:rsidRPr="00162F30" w14:paraId="582C5F26" w14:textId="77777777" w:rsidTr="00162F30">
        <w:trPr>
          <w:trHeight w:val="290"/>
        </w:trPr>
        <w:tc>
          <w:tcPr>
            <w:tcW w:w="17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08C5F" w14:textId="77777777" w:rsidR="00162F30" w:rsidRPr="00162F30" w:rsidRDefault="00162F30" w:rsidP="00162F3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Stessel</w:t>
            </w:r>
            <w:proofErr w:type="spellEnd"/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2020 1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5E730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485683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2EBA2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20901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6A5D5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651997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49926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08.4135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40632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E7944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1.69845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EFC05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6.84859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72F3F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4.75982</w:t>
            </w:r>
          </w:p>
        </w:tc>
      </w:tr>
      <w:tr w:rsidR="00162F30" w:rsidRPr="00162F30" w14:paraId="407A426D" w14:textId="77777777" w:rsidTr="00162F30">
        <w:trPr>
          <w:trHeight w:val="290"/>
        </w:trPr>
        <w:tc>
          <w:tcPr>
            <w:tcW w:w="17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B17C9" w14:textId="77777777" w:rsidR="00162F30" w:rsidRPr="00162F30" w:rsidRDefault="00162F30" w:rsidP="00162F3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Stessel</w:t>
            </w:r>
            <w:proofErr w:type="spellEnd"/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2020 2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C51D7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512764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C5415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360477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2A58F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663901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64992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5.74656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15229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11E-16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9CCDA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0.60018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4BEDB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4.85433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AB479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4.16622</w:t>
            </w:r>
          </w:p>
        </w:tc>
      </w:tr>
      <w:tr w:rsidR="00162F30" w:rsidRPr="00162F30" w14:paraId="298F3F61" w14:textId="77777777" w:rsidTr="00162F30">
        <w:trPr>
          <w:trHeight w:val="290"/>
        </w:trPr>
        <w:tc>
          <w:tcPr>
            <w:tcW w:w="17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3197A" w14:textId="77777777" w:rsidR="00162F30" w:rsidRPr="00162F30" w:rsidRDefault="00162F30" w:rsidP="00162F3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Zhang 202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53AE7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459413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1AB1A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99795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DCF99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623201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20189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9.79202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1E69F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9335D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0.98124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422D7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5.55073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98AD1" w14:textId="77777777" w:rsidR="00162F30" w:rsidRPr="00162F30" w:rsidRDefault="00162F30" w:rsidP="00162F30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162F30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4.37079</w:t>
            </w:r>
          </w:p>
        </w:tc>
      </w:tr>
    </w:tbl>
    <w:p w14:paraId="358DB2AE" w14:textId="739B9DBF" w:rsidR="00162F30" w:rsidRDefault="00162F30"/>
    <w:p w14:paraId="70D127BD" w14:textId="47D7698B" w:rsidR="00462EE3" w:rsidRDefault="00462EE3" w:rsidP="00462EE3">
      <w:pPr>
        <w:rPr>
          <w:rFonts w:asciiTheme="majorBidi" w:hAnsiTheme="majorBidi" w:cstheme="majorBidi"/>
        </w:rPr>
      </w:pPr>
      <w:r w:rsidRPr="00462EE3">
        <w:rPr>
          <w:rFonts w:asciiTheme="majorBidi" w:hAnsiTheme="majorBidi" w:cstheme="majorBidi"/>
          <w:b/>
          <w:bCs/>
        </w:rPr>
        <w:t>S</w:t>
      </w:r>
      <w:r>
        <w:rPr>
          <w:rFonts w:asciiTheme="majorBidi" w:hAnsiTheme="majorBidi" w:cstheme="majorBidi"/>
          <w:b/>
          <w:bCs/>
        </w:rPr>
        <w:t>5</w:t>
      </w:r>
      <w:r w:rsidRPr="00462EE3">
        <w:rPr>
          <w:rFonts w:asciiTheme="majorBidi" w:hAnsiTheme="majorBidi" w:cstheme="majorBidi"/>
          <w:b/>
          <w:bCs/>
        </w:rPr>
        <w:t>:</w:t>
      </w:r>
      <w:r w:rsidRPr="00462EE3">
        <w:rPr>
          <w:rFonts w:asciiTheme="majorBidi" w:hAnsiTheme="majorBidi" w:cstheme="majorBidi"/>
        </w:rPr>
        <w:t xml:space="preserve"> Funnel plot of studies evaluating VTE events via </w:t>
      </w:r>
      <w:r>
        <w:rPr>
          <w:rFonts w:asciiTheme="majorBidi" w:hAnsiTheme="majorBidi" w:cstheme="majorBidi"/>
        </w:rPr>
        <w:t>non-</w:t>
      </w:r>
      <w:r w:rsidRPr="00462EE3">
        <w:rPr>
          <w:rFonts w:asciiTheme="majorBidi" w:hAnsiTheme="majorBidi" w:cstheme="majorBidi"/>
        </w:rPr>
        <w:t>systematic screening, and showing significant asymmetry suggestive of publication bias</w:t>
      </w:r>
    </w:p>
    <w:p w14:paraId="2DF8CE2B" w14:textId="16CC872D" w:rsidR="00462EE3" w:rsidRDefault="00462EE3" w:rsidP="00462EE3">
      <w:pPr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224CEDF1" wp14:editId="45CFB5A0">
            <wp:extent cx="5943600" cy="38531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3BC5D" w14:textId="77777777" w:rsidR="007A1F71" w:rsidRDefault="007A1F71" w:rsidP="002B7A2E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01E70C8B" w14:textId="77777777" w:rsidR="007A1F71" w:rsidRDefault="007A1F71" w:rsidP="002B7A2E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452F449" w14:textId="77777777" w:rsidR="007A1F71" w:rsidRDefault="007A1F71" w:rsidP="002B7A2E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24E636F0" w14:textId="17D8D43D" w:rsidR="002B7A2E" w:rsidRDefault="002B7A2E" w:rsidP="002B7A2E">
      <w:r w:rsidRPr="00162F30">
        <w:rPr>
          <w:rFonts w:asciiTheme="majorBidi" w:hAnsiTheme="majorBidi" w:cstheme="majorBidi"/>
          <w:b/>
          <w:bCs/>
          <w:sz w:val="24"/>
          <w:szCs w:val="24"/>
        </w:rPr>
        <w:lastRenderedPageBreak/>
        <w:t>S</w:t>
      </w:r>
      <w:r>
        <w:rPr>
          <w:rFonts w:asciiTheme="majorBidi" w:hAnsiTheme="majorBidi" w:cstheme="majorBidi"/>
          <w:b/>
          <w:bCs/>
          <w:sz w:val="24"/>
          <w:szCs w:val="24"/>
        </w:rPr>
        <w:t>6</w:t>
      </w:r>
      <w:r w:rsidRPr="00162F30">
        <w:rPr>
          <w:rFonts w:asciiTheme="majorBidi" w:hAnsiTheme="majorBidi" w:cstheme="majorBidi"/>
          <w:b/>
          <w:bCs/>
          <w:sz w:val="24"/>
          <w:szCs w:val="24"/>
        </w:rPr>
        <w:t>:</w:t>
      </w:r>
      <w:r>
        <w:t xml:space="preserve"> </w:t>
      </w:r>
      <w:r>
        <w:rPr>
          <w:rFonts w:asciiTheme="majorBidi" w:hAnsiTheme="majorBidi" w:cstheme="majorBidi"/>
        </w:rPr>
        <w:t>S</w:t>
      </w:r>
      <w:r w:rsidRPr="002022DA">
        <w:rPr>
          <w:rFonts w:asciiTheme="majorBidi" w:hAnsiTheme="majorBidi" w:cstheme="majorBidi"/>
        </w:rPr>
        <w:t xml:space="preserve">ensitivity analysis results of the </w:t>
      </w:r>
      <w:r>
        <w:rPr>
          <w:rFonts w:asciiTheme="majorBidi" w:hAnsiTheme="majorBidi" w:cstheme="majorBidi"/>
        </w:rPr>
        <w:t xml:space="preserve">studies evaluating </w:t>
      </w:r>
      <w:r w:rsidRPr="002022DA">
        <w:rPr>
          <w:rFonts w:asciiTheme="majorBidi" w:hAnsiTheme="majorBidi" w:cstheme="majorBidi"/>
        </w:rPr>
        <w:t>VTE events</w:t>
      </w:r>
      <w:r>
        <w:rPr>
          <w:rFonts w:asciiTheme="majorBidi" w:hAnsiTheme="majorBidi" w:cstheme="majorBidi"/>
        </w:rPr>
        <w:t xml:space="preserve"> utilizing non-systematic screening, and showing no significant resultant change with the consequent exclusion of the constituent studies.</w:t>
      </w:r>
    </w:p>
    <w:tbl>
      <w:tblPr>
        <w:tblW w:w="9350" w:type="dxa"/>
        <w:jc w:val="center"/>
        <w:tblLook w:val="04A0" w:firstRow="1" w:lastRow="0" w:firstColumn="1" w:lastColumn="0" w:noHBand="0" w:noVBand="1"/>
      </w:tblPr>
      <w:tblGrid>
        <w:gridCol w:w="2106"/>
        <w:gridCol w:w="1205"/>
        <w:gridCol w:w="873"/>
        <w:gridCol w:w="873"/>
        <w:gridCol w:w="873"/>
        <w:gridCol w:w="801"/>
        <w:gridCol w:w="873"/>
        <w:gridCol w:w="873"/>
        <w:gridCol w:w="873"/>
      </w:tblGrid>
      <w:tr w:rsidR="007A1F71" w:rsidRPr="007A1F71" w14:paraId="4348106A" w14:textId="77777777" w:rsidTr="007A1F71">
        <w:trPr>
          <w:trHeight w:val="290"/>
          <w:jc w:val="center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24FA6" w14:textId="77777777" w:rsidR="007A1F71" w:rsidRPr="007A1F71" w:rsidRDefault="007A1F71" w:rsidP="007A1F7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Excluded study</w:t>
            </w:r>
          </w:p>
        </w:tc>
        <w:tc>
          <w:tcPr>
            <w:tcW w:w="1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64907" w14:textId="77777777" w:rsidR="007A1F71" w:rsidRPr="007A1F71" w:rsidRDefault="007A1F71" w:rsidP="007A1F7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Pooled Prevalence</w:t>
            </w:r>
          </w:p>
        </w:tc>
        <w:tc>
          <w:tcPr>
            <w:tcW w:w="8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C7472" w14:textId="77777777" w:rsidR="007A1F71" w:rsidRPr="007A1F71" w:rsidRDefault="007A1F71" w:rsidP="007A1F7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LCI 95%</w:t>
            </w:r>
          </w:p>
        </w:tc>
        <w:tc>
          <w:tcPr>
            <w:tcW w:w="8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C309F" w14:textId="77777777" w:rsidR="007A1F71" w:rsidRPr="007A1F71" w:rsidRDefault="007A1F71" w:rsidP="007A1F7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HCI 95%</w:t>
            </w:r>
          </w:p>
        </w:tc>
        <w:tc>
          <w:tcPr>
            <w:tcW w:w="8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243AB" w14:textId="77777777" w:rsidR="007A1F71" w:rsidRPr="007A1F71" w:rsidRDefault="007A1F71" w:rsidP="007A1F7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Cochran Q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AACFF" w14:textId="77777777" w:rsidR="007A1F71" w:rsidRPr="007A1F71" w:rsidRDefault="007A1F71" w:rsidP="007A1F7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8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B7D1D" w14:textId="77777777" w:rsidR="007A1F71" w:rsidRPr="007A1F71" w:rsidRDefault="007A1F71" w:rsidP="007A1F7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 xml:space="preserve">I </w:t>
            </w:r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8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BB082" w14:textId="77777777" w:rsidR="007A1F71" w:rsidRPr="007A1F71" w:rsidRDefault="007A1F71" w:rsidP="007A1F7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I 2 LCI 95%</w:t>
            </w:r>
          </w:p>
        </w:tc>
        <w:tc>
          <w:tcPr>
            <w:tcW w:w="8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F1F13" w14:textId="77777777" w:rsidR="007A1F71" w:rsidRPr="007A1F71" w:rsidRDefault="007A1F71" w:rsidP="007A1F7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I 2 HCI 95%</w:t>
            </w:r>
          </w:p>
        </w:tc>
      </w:tr>
      <w:tr w:rsidR="007A1F71" w:rsidRPr="007A1F71" w14:paraId="2C16A2D6" w14:textId="77777777" w:rsidTr="007A1F71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A9DBB" w14:textId="77777777" w:rsidR="007A1F71" w:rsidRPr="007A1F71" w:rsidRDefault="007A1F71" w:rsidP="007A1F7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Al-</w:t>
            </w:r>
            <w:proofErr w:type="spellStart"/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samkari</w:t>
            </w:r>
            <w:proofErr w:type="spellEnd"/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 xml:space="preserve"> 2020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1E600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09467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16A63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156241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B3062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68131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BDFF6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0.97259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BE1B2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.20E-14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E30EC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6.80921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79D9C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79.17325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63546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1.64551</w:t>
            </w:r>
          </w:p>
        </w:tc>
      </w:tr>
      <w:tr w:rsidR="007A1F71" w:rsidRPr="007A1F71" w14:paraId="5471755E" w14:textId="77777777" w:rsidTr="007A1F71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1AE80" w14:textId="77777777" w:rsidR="007A1F71" w:rsidRPr="007A1F71" w:rsidRDefault="007A1F71" w:rsidP="007A1F7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Beun</w:t>
            </w:r>
            <w:proofErr w:type="spellEnd"/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 xml:space="preserve"> 2020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05EA2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193138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B49B0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142701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6C0CC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49092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F467A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1.69405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F6D3E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.32E-14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EC2D6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6.913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54104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79.35813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C15E9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1.70281</w:t>
            </w:r>
          </w:p>
        </w:tc>
      </w:tr>
      <w:tr w:rsidR="007A1F71" w:rsidRPr="007A1F71" w14:paraId="227C208D" w14:textId="77777777" w:rsidTr="007A1F71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07C61" w14:textId="77777777" w:rsidR="007A1F71" w:rsidRPr="007A1F71" w:rsidRDefault="007A1F71" w:rsidP="007A1F7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Bilaloglu</w:t>
            </w:r>
            <w:proofErr w:type="spellEnd"/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 xml:space="preserve"> 2020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057EC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06847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9EBE6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152042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BB75D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67549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63856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75.9356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C1501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.44E-11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EB86F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4.19713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63178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74.45202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4BCCF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0.22504</w:t>
            </w:r>
          </w:p>
        </w:tc>
      </w:tr>
      <w:tr w:rsidR="007A1F71" w:rsidRPr="007A1F71" w14:paraId="0C15459A" w14:textId="77777777" w:rsidTr="007A1F71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9826A" w14:textId="77777777" w:rsidR="007A1F71" w:rsidRPr="007A1F71" w:rsidRDefault="007A1F71" w:rsidP="007A1F7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Desborough</w:t>
            </w:r>
            <w:proofErr w:type="spellEnd"/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 xml:space="preserve"> 2020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CD109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027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C0669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149721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EB033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61352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A8E5D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8.38258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446BF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11E-15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AF9BC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7.80272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B6DF4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0.93391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5D627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2.19695</w:t>
            </w:r>
          </w:p>
        </w:tc>
      </w:tr>
      <w:tr w:rsidR="007A1F71" w:rsidRPr="007A1F71" w14:paraId="2CF91B79" w14:textId="77777777" w:rsidTr="007A1F71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BD799" w14:textId="77777777" w:rsidR="007A1F71" w:rsidRPr="007A1F71" w:rsidRDefault="007A1F71" w:rsidP="007A1F7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Fraissé</w:t>
            </w:r>
            <w:proofErr w:type="spellEnd"/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 xml:space="preserve"> 2020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ADA53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190956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6A8DF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141868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963A1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45347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FF1A0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6.13217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574AB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.76E-13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9B364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6.06792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3D30C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77.84654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47DC0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1.23826</w:t>
            </w:r>
          </w:p>
        </w:tc>
      </w:tr>
      <w:tr w:rsidR="007A1F71" w:rsidRPr="007A1F71" w14:paraId="1E32703E" w14:textId="77777777" w:rsidTr="007A1F71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FB9EF" w14:textId="77777777" w:rsidR="007A1F71" w:rsidRPr="007A1F71" w:rsidRDefault="007A1F71" w:rsidP="007A1F7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Helms 2020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D02E1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01428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451B9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147066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FF3D6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61836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A131D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8.42174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C061E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11E-15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38AC9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7.80757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00B59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0.94246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0365D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2.19966</w:t>
            </w:r>
          </w:p>
        </w:tc>
      </w:tr>
      <w:tr w:rsidR="007A1F71" w:rsidRPr="007A1F71" w14:paraId="1ABDA72C" w14:textId="77777777" w:rsidTr="007A1F71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8C7ED" w14:textId="77777777" w:rsidR="007A1F71" w:rsidRPr="007A1F71" w:rsidRDefault="007A1F71" w:rsidP="007A1F7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Hippensteel</w:t>
            </w:r>
            <w:proofErr w:type="spellEnd"/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 xml:space="preserve"> 2020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A9AED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195697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6490B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143935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D07C2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53165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F725E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4.66625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378A2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.11E-15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7BBB1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7.32389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82ACD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0.0879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EC879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1.93034</w:t>
            </w:r>
          </w:p>
        </w:tc>
      </w:tr>
      <w:tr w:rsidR="007A1F71" w:rsidRPr="007A1F71" w14:paraId="6CCCF3FF" w14:textId="77777777" w:rsidTr="007A1F71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2F4F5" w14:textId="77777777" w:rsidR="007A1F71" w:rsidRPr="007A1F71" w:rsidRDefault="007A1F71" w:rsidP="007A1F7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Klok</w:t>
            </w:r>
            <w:proofErr w:type="spellEnd"/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 xml:space="preserve"> 2020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C6120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18761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6E7DC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144315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9B797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35095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4FF70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2.28354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82E9A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.63E-09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08549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0.73327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63C54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8.00874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53130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8.39662</w:t>
            </w:r>
          </w:p>
        </w:tc>
      </w:tr>
      <w:tr w:rsidR="007A1F71" w:rsidRPr="007A1F71" w14:paraId="7D8ABBA6" w14:textId="77777777" w:rsidTr="007A1F71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97DB1" w14:textId="77777777" w:rsidR="007A1F71" w:rsidRPr="007A1F71" w:rsidRDefault="007A1F71" w:rsidP="007A1F7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Lodgiani</w:t>
            </w:r>
            <w:proofErr w:type="spellEnd"/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 xml:space="preserve"> 2020/ Italy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7B31D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09052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F21C6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156685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F7249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66692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02DB1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4.81275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5AA9A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5.77E-15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EC4D7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7.34347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23F59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0.1226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531F7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1.94122</w:t>
            </w:r>
          </w:p>
        </w:tc>
      </w:tr>
      <w:tr w:rsidR="007A1F71" w:rsidRPr="007A1F71" w14:paraId="7BBC7B30" w14:textId="77777777" w:rsidTr="007A1F71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DD74D" w14:textId="77777777" w:rsidR="007A1F71" w:rsidRPr="007A1F71" w:rsidRDefault="007A1F71" w:rsidP="007A1F7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Matman</w:t>
            </w:r>
            <w:proofErr w:type="spellEnd"/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 xml:space="preserve"> 2020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97287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194142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B5871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143015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CD81F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50898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BD47B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1.58551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36DDD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.43E-14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AA8CE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6.89749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AA181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79.33052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2B451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1.69424</w:t>
            </w:r>
          </w:p>
        </w:tc>
      </w:tr>
      <w:tr w:rsidR="007A1F71" w:rsidRPr="007A1F71" w14:paraId="1C740978" w14:textId="77777777" w:rsidTr="007A1F71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ED2B5" w14:textId="77777777" w:rsidR="007A1F71" w:rsidRPr="007A1F71" w:rsidRDefault="007A1F71" w:rsidP="007A1F7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Moll 2020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61D62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10665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1F1D9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158104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7E2FC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68474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B91AA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0.67373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FD3C1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.65E-14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B73A5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6.76574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086C4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79.09574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ED090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1.62153</w:t>
            </w:r>
          </w:p>
        </w:tc>
      </w:tr>
      <w:tr w:rsidR="007A1F71" w:rsidRPr="007A1F71" w14:paraId="1087E522" w14:textId="77777777" w:rsidTr="007A1F71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BFC50" w14:textId="77777777" w:rsidR="007A1F71" w:rsidRPr="007A1F71" w:rsidRDefault="007A1F71" w:rsidP="007A1F7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PINETON DE CHAMBRUN 2020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B59FC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198088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7F8FB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146839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78641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54821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659FC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7.78051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6E173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55E-15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3EEDE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7.72762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F7851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0.80154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781B5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2.15503</w:t>
            </w:r>
          </w:p>
        </w:tc>
      </w:tr>
      <w:tr w:rsidR="007A1F71" w:rsidRPr="007A1F71" w14:paraId="5C360A5F" w14:textId="77777777" w:rsidTr="007A1F71">
        <w:trPr>
          <w:trHeight w:val="290"/>
          <w:jc w:val="center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DFDCD" w14:textId="77777777" w:rsidR="007A1F71" w:rsidRPr="007A1F71" w:rsidRDefault="007A1F71" w:rsidP="007A1F7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Poissy</w:t>
            </w:r>
            <w:proofErr w:type="spellEnd"/>
            <w:r w:rsidRPr="007A1F71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 xml:space="preserve"> 2020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E8102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198431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7F3E8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14546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4DE61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257264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3F393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7.14639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41B0F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.00E-15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EBAF5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7.64751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71ECB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0.66021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55121" w14:textId="77777777" w:rsidR="007A1F71" w:rsidRPr="007A1F71" w:rsidRDefault="007A1F71" w:rsidP="007A1F7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7A1F71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2.11036</w:t>
            </w:r>
          </w:p>
        </w:tc>
      </w:tr>
    </w:tbl>
    <w:p w14:paraId="3F6A7568" w14:textId="77777777" w:rsidR="00722D6B" w:rsidRPr="00462EE3" w:rsidRDefault="00722D6B" w:rsidP="00462EE3">
      <w:pPr>
        <w:rPr>
          <w:rFonts w:asciiTheme="majorBidi" w:hAnsiTheme="majorBidi" w:cstheme="majorBidi"/>
        </w:rPr>
      </w:pPr>
    </w:p>
    <w:p w14:paraId="33FFA106" w14:textId="040FB5E5" w:rsidR="00462EE3" w:rsidRDefault="00462EE3"/>
    <w:p w14:paraId="72B92D4D" w14:textId="0564559F" w:rsidR="00880F6B" w:rsidRDefault="00880F6B" w:rsidP="00880F6B">
      <w:pPr>
        <w:rPr>
          <w:rFonts w:asciiTheme="majorBidi" w:hAnsiTheme="majorBidi" w:cstheme="majorBidi"/>
        </w:rPr>
      </w:pPr>
      <w:r w:rsidRPr="00880F6B">
        <w:rPr>
          <w:rFonts w:asciiTheme="majorBidi" w:hAnsiTheme="majorBidi" w:cstheme="majorBidi"/>
          <w:b/>
          <w:bCs/>
          <w:sz w:val="24"/>
          <w:szCs w:val="24"/>
        </w:rPr>
        <w:t>S7: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462EE3">
        <w:rPr>
          <w:rFonts w:asciiTheme="majorBidi" w:hAnsiTheme="majorBidi" w:cstheme="majorBidi"/>
        </w:rPr>
        <w:t xml:space="preserve">Funnel plot of studies evaluating </w:t>
      </w:r>
      <w:r>
        <w:rPr>
          <w:rFonts w:asciiTheme="majorBidi" w:hAnsiTheme="majorBidi" w:cstheme="majorBidi"/>
        </w:rPr>
        <w:t>DVT</w:t>
      </w:r>
      <w:r w:rsidRPr="00462EE3">
        <w:rPr>
          <w:rFonts w:asciiTheme="majorBidi" w:hAnsiTheme="majorBidi" w:cstheme="majorBidi"/>
        </w:rPr>
        <w:t xml:space="preserve"> events</w:t>
      </w:r>
      <w:r>
        <w:rPr>
          <w:rFonts w:asciiTheme="majorBidi" w:hAnsiTheme="majorBidi" w:cstheme="majorBidi"/>
        </w:rPr>
        <w:t>,</w:t>
      </w:r>
      <w:r w:rsidRPr="00462EE3">
        <w:rPr>
          <w:rFonts w:asciiTheme="majorBidi" w:hAnsiTheme="majorBidi" w:cstheme="majorBidi"/>
        </w:rPr>
        <w:t xml:space="preserve"> showing significant asymmetry suggestive of publication bias</w:t>
      </w:r>
    </w:p>
    <w:p w14:paraId="69C1CB82" w14:textId="450BDFF4" w:rsidR="00880F6B" w:rsidRPr="00880F6B" w:rsidRDefault="00880F6B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A1BD96F" w14:textId="49716133" w:rsidR="00880F6B" w:rsidRDefault="00880F6B">
      <w:pPr>
        <w:rPr>
          <w:b/>
          <w:bCs/>
        </w:rPr>
      </w:pPr>
    </w:p>
    <w:p w14:paraId="1DAAAE42" w14:textId="1A2C7162" w:rsidR="00880F6B" w:rsidRDefault="00880F6B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EB1872D" wp14:editId="317C99AD">
            <wp:extent cx="5943600" cy="39706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68189" w14:textId="050060B7" w:rsidR="002D575F" w:rsidRDefault="00CD4791" w:rsidP="00AC50CD">
      <w:pPr>
        <w:jc w:val="both"/>
        <w:rPr>
          <w:rFonts w:asciiTheme="majorBidi" w:hAnsiTheme="majorBidi" w:cstheme="majorBidi"/>
          <w:sz w:val="24"/>
          <w:szCs w:val="24"/>
        </w:rPr>
      </w:pPr>
      <w:r w:rsidRPr="00320A46">
        <w:rPr>
          <w:rFonts w:asciiTheme="majorBidi" w:hAnsiTheme="majorBidi" w:cstheme="majorBidi"/>
          <w:b/>
          <w:bCs/>
          <w:sz w:val="24"/>
          <w:szCs w:val="24"/>
        </w:rPr>
        <w:t>S8:</w:t>
      </w:r>
      <w:r w:rsidR="00320A46" w:rsidRPr="00320A46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320A46" w:rsidRPr="00320A46">
        <w:rPr>
          <w:rFonts w:asciiTheme="majorBidi" w:hAnsiTheme="majorBidi" w:cstheme="majorBidi"/>
          <w:sz w:val="24"/>
          <w:szCs w:val="24"/>
        </w:rPr>
        <w:t>Sensitivity analysis results of the studies evaluating VTE events utilizing non-systematic screening, and showing no significant resultant change with the consequent exclusion of the constituent studies.</w:t>
      </w:r>
    </w:p>
    <w:p w14:paraId="7A8B0E57" w14:textId="77777777" w:rsidR="00AC50CD" w:rsidRPr="00320A46" w:rsidRDefault="00AC50CD">
      <w:pPr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W w:w="9350" w:type="dxa"/>
        <w:tblLook w:val="04A0" w:firstRow="1" w:lastRow="0" w:firstColumn="1" w:lastColumn="0" w:noHBand="0" w:noVBand="1"/>
      </w:tblPr>
      <w:tblGrid>
        <w:gridCol w:w="1757"/>
        <w:gridCol w:w="1013"/>
        <w:gridCol w:w="940"/>
        <w:gridCol w:w="940"/>
        <w:gridCol w:w="940"/>
        <w:gridCol w:w="940"/>
        <w:gridCol w:w="940"/>
        <w:gridCol w:w="940"/>
        <w:gridCol w:w="940"/>
      </w:tblGrid>
      <w:tr w:rsidR="00CD4791" w:rsidRPr="00CD4791" w14:paraId="40900394" w14:textId="77777777" w:rsidTr="00CD4791">
        <w:trPr>
          <w:trHeight w:val="290"/>
        </w:trPr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4BF3D" w14:textId="77777777" w:rsidR="00CD4791" w:rsidRPr="00CD4791" w:rsidRDefault="00CD4791" w:rsidP="00CD479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  <w:t>Excluded study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94725" w14:textId="77777777" w:rsidR="00CD4791" w:rsidRPr="00CD4791" w:rsidRDefault="00CD4791" w:rsidP="00CD479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  <w:t>Pooled Prevalence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B5B4A" w14:textId="77777777" w:rsidR="00CD4791" w:rsidRPr="00CD4791" w:rsidRDefault="00CD4791" w:rsidP="00CD479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  <w:t>LCI 95%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A01AD" w14:textId="77777777" w:rsidR="00CD4791" w:rsidRPr="00CD4791" w:rsidRDefault="00CD4791" w:rsidP="00CD479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  <w:t>HCI 95%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EEA84" w14:textId="77777777" w:rsidR="00CD4791" w:rsidRPr="00CD4791" w:rsidRDefault="00CD4791" w:rsidP="00CD479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  <w:t>Cochran Q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7AB49" w14:textId="77777777" w:rsidR="00CD4791" w:rsidRPr="00CD4791" w:rsidRDefault="00CD4791" w:rsidP="00CD479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  <w:t>p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2FE7C" w14:textId="77777777" w:rsidR="00CD4791" w:rsidRPr="00CD4791" w:rsidRDefault="00CD4791" w:rsidP="00CD479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  <w:t>I 2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9DBA0" w14:textId="77777777" w:rsidR="00CD4791" w:rsidRPr="00CD4791" w:rsidRDefault="00CD4791" w:rsidP="00CD479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  <w:t>I 2 LCI 95%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B5747" w14:textId="77777777" w:rsidR="00CD4791" w:rsidRPr="00CD4791" w:rsidRDefault="00CD4791" w:rsidP="00CD479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b/>
                <w:bCs/>
                <w:color w:val="000000"/>
                <w:sz w:val="16"/>
                <w:szCs w:val="16"/>
              </w:rPr>
              <w:t>I 2 HCI 95%</w:t>
            </w:r>
          </w:p>
        </w:tc>
      </w:tr>
      <w:tr w:rsidR="00CD4791" w:rsidRPr="00CD4791" w14:paraId="16BEFE5F" w14:textId="77777777" w:rsidTr="00CD4791">
        <w:trPr>
          <w:trHeight w:val="290"/>
        </w:trPr>
        <w:tc>
          <w:tcPr>
            <w:tcW w:w="17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614DD" w14:textId="77777777" w:rsidR="00CD4791" w:rsidRPr="00CD4791" w:rsidRDefault="00CD4791" w:rsidP="00CD479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Beun</w:t>
            </w:r>
            <w:proofErr w:type="spellEnd"/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202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B42CA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237617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E3DC9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15032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53245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33731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64A6B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23.090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1E467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43515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5.985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55587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4.8815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EC8EE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6.85121</w:t>
            </w:r>
          </w:p>
        </w:tc>
      </w:tr>
      <w:tr w:rsidR="00CD4791" w:rsidRPr="00CD4791" w14:paraId="22E32C79" w14:textId="77777777" w:rsidTr="00CD4791">
        <w:trPr>
          <w:trHeight w:val="290"/>
        </w:trPr>
        <w:tc>
          <w:tcPr>
            <w:tcW w:w="17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146EC" w14:textId="77777777" w:rsidR="00CD4791" w:rsidRPr="00CD4791" w:rsidRDefault="00CD4791" w:rsidP="00CD479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Bilaloglu</w:t>
            </w:r>
            <w:proofErr w:type="spellEnd"/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202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A9F5A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234298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034CF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137088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6BF5E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34748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84EA5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07.185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DCD15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180DB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5.8595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956C7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4.70857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30EFF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6.7601</w:t>
            </w:r>
          </w:p>
        </w:tc>
      </w:tr>
      <w:tr w:rsidR="00CD4791" w:rsidRPr="00CD4791" w14:paraId="2FC611EE" w14:textId="77777777" w:rsidTr="00CD4791">
        <w:trPr>
          <w:trHeight w:val="290"/>
        </w:trPr>
        <w:tc>
          <w:tcPr>
            <w:tcW w:w="17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DDDA6" w14:textId="77777777" w:rsidR="00CD4791" w:rsidRPr="00CD4791" w:rsidRDefault="00CD4791" w:rsidP="00CD479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Criel</w:t>
            </w:r>
            <w:proofErr w:type="spellEnd"/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202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CEBEA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23034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35C34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144616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52A35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32868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0FBB6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31.7287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54166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A9615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6.0506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C8E07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4.9709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179AF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6.89852</w:t>
            </w:r>
          </w:p>
        </w:tc>
      </w:tr>
      <w:tr w:rsidR="00CD4791" w:rsidRPr="00CD4791" w14:paraId="26428418" w14:textId="77777777" w:rsidTr="00CD4791">
        <w:trPr>
          <w:trHeight w:val="290"/>
        </w:trPr>
        <w:tc>
          <w:tcPr>
            <w:tcW w:w="17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AABC1" w14:textId="77777777" w:rsidR="00CD4791" w:rsidRPr="00CD4791" w:rsidRDefault="00CD4791" w:rsidP="00CD479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Cui 202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BF238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22540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7FF6D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139779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EAB19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324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6C842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25.001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D4E37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E5D56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6.0000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F7F69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4.90156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7D0D0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6.8618</w:t>
            </w:r>
          </w:p>
        </w:tc>
      </w:tr>
      <w:tr w:rsidR="00CD4791" w:rsidRPr="00CD4791" w14:paraId="0B3842F2" w14:textId="77777777" w:rsidTr="00CD4791">
        <w:trPr>
          <w:trHeight w:val="290"/>
        </w:trPr>
        <w:tc>
          <w:tcPr>
            <w:tcW w:w="17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25FF6" w14:textId="77777777" w:rsidR="00CD4791" w:rsidRPr="00CD4791" w:rsidRDefault="00CD4791" w:rsidP="00CD479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Desborough</w:t>
            </w:r>
            <w:proofErr w:type="spellEnd"/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202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85902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23356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B3FC7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146537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A628E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33329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3A0FB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30.55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363EC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D2B0D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6.04187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97528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4.95893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0346E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6.89217</w:t>
            </w:r>
          </w:p>
        </w:tc>
      </w:tr>
      <w:tr w:rsidR="00CD4791" w:rsidRPr="00CD4791" w14:paraId="3D4DD599" w14:textId="77777777" w:rsidTr="00CD4791">
        <w:trPr>
          <w:trHeight w:val="290"/>
        </w:trPr>
        <w:tc>
          <w:tcPr>
            <w:tcW w:w="17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CEF5F" w14:textId="77777777" w:rsidR="00CD4791" w:rsidRPr="00CD4791" w:rsidRDefault="00CD4791" w:rsidP="00CD479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Fraissé</w:t>
            </w:r>
            <w:proofErr w:type="spellEnd"/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202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7BE7E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231348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3BD57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1440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39D14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331709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DE660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31.718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BD01B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B96D8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6.0505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699D5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4.9708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87784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6.89846</w:t>
            </w:r>
          </w:p>
        </w:tc>
      </w:tr>
      <w:tr w:rsidR="00CD4791" w:rsidRPr="00CD4791" w14:paraId="377DD76F" w14:textId="77777777" w:rsidTr="00CD4791">
        <w:trPr>
          <w:trHeight w:val="290"/>
        </w:trPr>
        <w:tc>
          <w:tcPr>
            <w:tcW w:w="17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835D5" w14:textId="77777777" w:rsidR="00CD4791" w:rsidRPr="00CD4791" w:rsidRDefault="00CD4791" w:rsidP="00CD479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Grandmaison</w:t>
            </w:r>
            <w:proofErr w:type="spellEnd"/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202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611C2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21294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4102D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13217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D59E1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306443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DC3D0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03.417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DC972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5EDCF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5.8285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0FE69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4.6659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CBE50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6.73771</w:t>
            </w:r>
          </w:p>
        </w:tc>
      </w:tr>
      <w:tr w:rsidR="00CD4791" w:rsidRPr="00CD4791" w14:paraId="3475C923" w14:textId="77777777" w:rsidTr="00CD4791">
        <w:trPr>
          <w:trHeight w:val="290"/>
        </w:trPr>
        <w:tc>
          <w:tcPr>
            <w:tcW w:w="17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E8507" w14:textId="77777777" w:rsidR="00CD4791" w:rsidRPr="00CD4791" w:rsidRDefault="00CD4791" w:rsidP="00CD479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Helms 202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2573A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240506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92550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153137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92E59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34003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406B0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97.823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17F88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645F8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5.7816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71275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4.60136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C0AC3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6.70388</w:t>
            </w:r>
          </w:p>
        </w:tc>
      </w:tr>
      <w:tr w:rsidR="00CD4791" w:rsidRPr="00CD4791" w14:paraId="127D7AE2" w14:textId="77777777" w:rsidTr="00CD4791">
        <w:trPr>
          <w:trHeight w:val="290"/>
        </w:trPr>
        <w:tc>
          <w:tcPr>
            <w:tcW w:w="17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20594" w14:textId="77777777" w:rsidR="00CD4791" w:rsidRPr="00CD4791" w:rsidRDefault="00CD4791" w:rsidP="00CD479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Hippensteel</w:t>
            </w:r>
            <w:proofErr w:type="spellEnd"/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202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CCBA5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227216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D3A5A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140835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47E7E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326729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55B8D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28.22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5F768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119B0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6.024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344AA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4.93499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DEB6C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6.87949</w:t>
            </w:r>
          </w:p>
        </w:tc>
      </w:tr>
      <w:tr w:rsidR="00CD4791" w:rsidRPr="00CD4791" w14:paraId="3A20C0DB" w14:textId="77777777" w:rsidTr="00CD4791">
        <w:trPr>
          <w:trHeight w:val="290"/>
        </w:trPr>
        <w:tc>
          <w:tcPr>
            <w:tcW w:w="17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FF243" w14:textId="77777777" w:rsidR="00CD4791" w:rsidRPr="00CD4791" w:rsidRDefault="00CD4791" w:rsidP="00CD479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Klok</w:t>
            </w:r>
            <w:proofErr w:type="spellEnd"/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202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DDD18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24117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792CB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154133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774FA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340219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F5EC9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83.908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3EED4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E227E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5.66033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E0FB1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4.43396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CE3EC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6.6165</w:t>
            </w:r>
          </w:p>
        </w:tc>
      </w:tr>
      <w:tr w:rsidR="00CD4791" w:rsidRPr="00CD4791" w14:paraId="220074E9" w14:textId="77777777" w:rsidTr="00CD4791">
        <w:trPr>
          <w:trHeight w:val="290"/>
        </w:trPr>
        <w:tc>
          <w:tcPr>
            <w:tcW w:w="17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36F86" w14:textId="77777777" w:rsidR="00CD4791" w:rsidRPr="00CD4791" w:rsidRDefault="00CD4791" w:rsidP="00CD479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Llitjos</w:t>
            </w:r>
            <w:proofErr w:type="spellEnd"/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202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A129D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20941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8EDF2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13000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D3FBE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30145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34C58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94.0505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48A3D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7F778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5.7494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D57A3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4.55695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7E607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6.68065</w:t>
            </w:r>
          </w:p>
        </w:tc>
      </w:tr>
      <w:tr w:rsidR="00CD4791" w:rsidRPr="00CD4791" w14:paraId="08B001E4" w14:textId="77777777" w:rsidTr="00CD4791">
        <w:trPr>
          <w:trHeight w:val="290"/>
        </w:trPr>
        <w:tc>
          <w:tcPr>
            <w:tcW w:w="17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1C45F" w14:textId="77777777" w:rsidR="00CD4791" w:rsidRPr="00CD4791" w:rsidRDefault="00CD4791" w:rsidP="00CD479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Lodgiani</w:t>
            </w:r>
            <w:proofErr w:type="spellEnd"/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2020/ Italy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72D0E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236857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842EE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15001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CA44A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33604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7803A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26.9466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F06A3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E85B1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6.01478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B8F0C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4.9218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B9E98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6.87251</w:t>
            </w:r>
          </w:p>
        </w:tc>
      </w:tr>
      <w:tr w:rsidR="00CD4791" w:rsidRPr="00CD4791" w14:paraId="57AF2FB8" w14:textId="77777777" w:rsidTr="00CD4791">
        <w:trPr>
          <w:trHeight w:val="290"/>
        </w:trPr>
        <w:tc>
          <w:tcPr>
            <w:tcW w:w="17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5450B" w14:textId="77777777" w:rsidR="00CD4791" w:rsidRPr="00CD4791" w:rsidRDefault="00CD4791" w:rsidP="00CD479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longchamp</w:t>
            </w:r>
            <w:proofErr w:type="spellEnd"/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202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6A031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225477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C78E7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140825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70E90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32288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65938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29.6863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987F1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11726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6.03539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1C42E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4.95005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FD51A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6.88747</w:t>
            </w:r>
          </w:p>
        </w:tc>
      </w:tr>
      <w:tr w:rsidR="00CD4791" w:rsidRPr="00CD4791" w14:paraId="296EC555" w14:textId="77777777" w:rsidTr="00CD4791">
        <w:trPr>
          <w:trHeight w:val="290"/>
        </w:trPr>
        <w:tc>
          <w:tcPr>
            <w:tcW w:w="17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6879F" w14:textId="77777777" w:rsidR="00CD4791" w:rsidRPr="00CD4791" w:rsidRDefault="00CD4791" w:rsidP="00CD479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Matman</w:t>
            </w:r>
            <w:proofErr w:type="spellEnd"/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202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DE08A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224156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BD8AF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138655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4A784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32281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B22D5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18.121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421D7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3147E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5.94689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5E204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4.82868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C8ECA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6.82332</w:t>
            </w:r>
          </w:p>
        </w:tc>
      </w:tr>
      <w:tr w:rsidR="00CD4791" w:rsidRPr="00CD4791" w14:paraId="4D6DA0C1" w14:textId="77777777" w:rsidTr="00CD4791">
        <w:trPr>
          <w:trHeight w:val="290"/>
        </w:trPr>
        <w:tc>
          <w:tcPr>
            <w:tcW w:w="17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52194" w14:textId="77777777" w:rsidR="00CD4791" w:rsidRPr="00CD4791" w:rsidRDefault="00CD4791" w:rsidP="00CD479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Middeldorp</w:t>
            </w:r>
            <w:proofErr w:type="spellEnd"/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202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5DA20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2222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DA94E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13789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51192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31952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FC7CE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16.441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12BC4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8B07C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5.9337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733F4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4.81057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0E63E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6.81377</w:t>
            </w:r>
          </w:p>
        </w:tc>
      </w:tr>
      <w:tr w:rsidR="00CD4791" w:rsidRPr="00CD4791" w14:paraId="26FCBE3B" w14:textId="77777777" w:rsidTr="00CD4791">
        <w:trPr>
          <w:trHeight w:val="290"/>
        </w:trPr>
        <w:tc>
          <w:tcPr>
            <w:tcW w:w="17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CE9DA" w14:textId="77777777" w:rsidR="00CD4791" w:rsidRPr="00CD4791" w:rsidRDefault="00CD4791" w:rsidP="00CD479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lastRenderedPageBreak/>
              <w:t>Moll 202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40C96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235486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3BFC4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147655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0BAEA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336086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F6E64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26.6313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A9B76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AF35B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6.01239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6C82C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4.91853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9F8DB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6.87078</w:t>
            </w:r>
          </w:p>
        </w:tc>
      </w:tr>
      <w:tr w:rsidR="00CD4791" w:rsidRPr="00CD4791" w14:paraId="74F15E4F" w14:textId="77777777" w:rsidTr="00CD4791">
        <w:trPr>
          <w:trHeight w:val="290"/>
        </w:trPr>
        <w:tc>
          <w:tcPr>
            <w:tcW w:w="17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A9AA6" w14:textId="77777777" w:rsidR="00CD4791" w:rsidRPr="00CD4791" w:rsidRDefault="00CD4791" w:rsidP="00CD479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Nahum 202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BBB82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20464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51E9B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128237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3D284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293126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FB9E4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61.667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B498C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18B60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5.45127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CC41C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4.1444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C1EAB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6.46646</w:t>
            </w:r>
          </w:p>
        </w:tc>
      </w:tr>
      <w:tr w:rsidR="00CD4791" w:rsidRPr="00CD4791" w14:paraId="67608299" w14:textId="77777777" w:rsidTr="00CD4791">
        <w:trPr>
          <w:trHeight w:val="290"/>
        </w:trPr>
        <w:tc>
          <w:tcPr>
            <w:tcW w:w="17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BF4E2" w14:textId="77777777" w:rsidR="00CD4791" w:rsidRPr="00CD4791" w:rsidRDefault="00CD4791" w:rsidP="00CD479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Poissy</w:t>
            </w:r>
            <w:proofErr w:type="spellEnd"/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202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E696D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23734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F66F3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14955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D1E6B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33771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4B3CE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20.941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2C3E0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11A47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5.96883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9EE96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4.85879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2AD55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6.83921</w:t>
            </w:r>
          </w:p>
        </w:tc>
      </w:tr>
      <w:tr w:rsidR="00CD4791" w:rsidRPr="00CD4791" w14:paraId="6F45BAED" w14:textId="77777777" w:rsidTr="00CD4791">
        <w:trPr>
          <w:trHeight w:val="290"/>
        </w:trPr>
        <w:tc>
          <w:tcPr>
            <w:tcW w:w="17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F16EC" w14:textId="77777777" w:rsidR="00CD4791" w:rsidRPr="00CD4791" w:rsidRDefault="00CD4791" w:rsidP="00CD479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Ren 202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F58CA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200647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E1D5E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12867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96CC6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28361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EC8AA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09.1946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4E86A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50F5C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4.86797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B2925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3.3299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6396C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6.05136</w:t>
            </w:r>
          </w:p>
        </w:tc>
      </w:tr>
      <w:tr w:rsidR="00CD4791" w:rsidRPr="00CD4791" w14:paraId="56573CA8" w14:textId="77777777" w:rsidTr="00CD4791">
        <w:trPr>
          <w:trHeight w:val="290"/>
        </w:trPr>
        <w:tc>
          <w:tcPr>
            <w:tcW w:w="17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0F601" w14:textId="77777777" w:rsidR="00CD4791" w:rsidRPr="00CD4791" w:rsidRDefault="00CD4791" w:rsidP="00CD479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Stessel</w:t>
            </w:r>
            <w:proofErr w:type="spellEnd"/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2020 1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A7162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218678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CA176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13586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ACBB7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314327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5E687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12.6093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9989B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05F7B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5.9033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BBE1C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4.7688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91C7F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6.79177</w:t>
            </w:r>
          </w:p>
        </w:tc>
      </w:tr>
      <w:tr w:rsidR="00CD4791" w:rsidRPr="00CD4791" w14:paraId="3579D05F" w14:textId="77777777" w:rsidTr="00CD4791">
        <w:trPr>
          <w:trHeight w:val="290"/>
        </w:trPr>
        <w:tc>
          <w:tcPr>
            <w:tcW w:w="17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ED112" w14:textId="77777777" w:rsidR="00CD4791" w:rsidRPr="00CD4791" w:rsidRDefault="00CD4791" w:rsidP="00CD479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Stessel</w:t>
            </w:r>
            <w:proofErr w:type="spellEnd"/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2020 2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789CA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229197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DD3BD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143777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0CCD4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327248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ED2AE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31.5845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54C2D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85AEE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6.04955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50440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4.9694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0D00A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6.89774</w:t>
            </w:r>
          </w:p>
        </w:tc>
      </w:tr>
      <w:tr w:rsidR="00CD4791" w:rsidRPr="00CD4791" w14:paraId="5D8946C7" w14:textId="77777777" w:rsidTr="00CD4791">
        <w:trPr>
          <w:trHeight w:val="290"/>
        </w:trPr>
        <w:tc>
          <w:tcPr>
            <w:tcW w:w="17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BA3F5" w14:textId="77777777" w:rsidR="00CD4791" w:rsidRPr="00CD4791" w:rsidRDefault="00CD4791" w:rsidP="00CD479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Thomas 202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DA082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24002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35F09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153038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1C4DE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339097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A685F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17.845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2B165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C41F7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5.9447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B6524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4.8257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3E9B2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6.82175</w:t>
            </w:r>
          </w:p>
        </w:tc>
      </w:tr>
      <w:tr w:rsidR="00CD4791" w:rsidRPr="00CD4791" w14:paraId="01DBD0E9" w14:textId="77777777" w:rsidTr="00CD4791">
        <w:trPr>
          <w:trHeight w:val="290"/>
        </w:trPr>
        <w:tc>
          <w:tcPr>
            <w:tcW w:w="17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D1675" w14:textId="77777777" w:rsidR="00CD4791" w:rsidRPr="00CD4791" w:rsidRDefault="00CD4791" w:rsidP="00CD4791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Zhang 202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3825C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208665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CE700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132167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6D433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.296893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78343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445.752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3A045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8455F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5.28886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9F9DF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3.9186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3A7DD" w14:textId="77777777" w:rsidR="00CD4791" w:rsidRPr="00CD4791" w:rsidRDefault="00CD4791" w:rsidP="00CD4791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CD479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6.35037</w:t>
            </w:r>
          </w:p>
        </w:tc>
      </w:tr>
    </w:tbl>
    <w:p w14:paraId="58B80936" w14:textId="5AD046A0" w:rsidR="00CD4791" w:rsidRDefault="00CD4791">
      <w:pPr>
        <w:rPr>
          <w:b/>
          <w:bCs/>
        </w:rPr>
      </w:pPr>
    </w:p>
    <w:p w14:paraId="605A03CA" w14:textId="3646A6F5" w:rsidR="00612A6E" w:rsidRPr="00612A6E" w:rsidRDefault="00612A6E" w:rsidP="00612A6E">
      <w:pPr>
        <w:rPr>
          <w:rFonts w:asciiTheme="majorBidi" w:hAnsiTheme="majorBidi" w:cstheme="majorBidi"/>
          <w:sz w:val="24"/>
          <w:szCs w:val="24"/>
        </w:rPr>
      </w:pPr>
      <w:r w:rsidRPr="00612A6E">
        <w:rPr>
          <w:rFonts w:asciiTheme="majorBidi" w:hAnsiTheme="majorBidi" w:cstheme="majorBidi"/>
          <w:b/>
          <w:bCs/>
          <w:sz w:val="24"/>
          <w:szCs w:val="24"/>
        </w:rPr>
        <w:t xml:space="preserve">S9: </w:t>
      </w:r>
      <w:r w:rsidRPr="00612A6E">
        <w:rPr>
          <w:rFonts w:asciiTheme="majorBidi" w:hAnsiTheme="majorBidi" w:cstheme="majorBidi"/>
          <w:sz w:val="24"/>
          <w:szCs w:val="24"/>
        </w:rPr>
        <w:t>Forest plot showing the pooled proportion of DVT derived from studies utilizing non-systematic screening</w:t>
      </w:r>
    </w:p>
    <w:p w14:paraId="6635BAA8" w14:textId="74F273CB" w:rsidR="00612A6E" w:rsidRPr="00612A6E" w:rsidRDefault="00792B65" w:rsidP="00612A6E">
      <w:pPr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145118F4" wp14:editId="05FABF0C">
            <wp:extent cx="5943600" cy="212788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7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25766" w14:textId="7915718A" w:rsidR="00612A6E" w:rsidRPr="00463B2A" w:rsidRDefault="00541E94">
      <w:pPr>
        <w:rPr>
          <w:rFonts w:asciiTheme="majorBidi" w:hAnsiTheme="majorBidi" w:cstheme="majorBidi"/>
          <w:sz w:val="24"/>
          <w:szCs w:val="24"/>
        </w:rPr>
      </w:pPr>
      <w:r w:rsidRPr="00463B2A">
        <w:rPr>
          <w:rFonts w:asciiTheme="majorBidi" w:hAnsiTheme="majorBidi" w:cstheme="majorBidi"/>
          <w:b/>
          <w:bCs/>
          <w:sz w:val="24"/>
          <w:szCs w:val="24"/>
        </w:rPr>
        <w:t xml:space="preserve">S10: </w:t>
      </w:r>
      <w:r w:rsidR="00463B2A" w:rsidRPr="00463B2A">
        <w:rPr>
          <w:rFonts w:asciiTheme="majorBidi" w:hAnsiTheme="majorBidi" w:cstheme="majorBidi"/>
          <w:sz w:val="24"/>
          <w:szCs w:val="24"/>
        </w:rPr>
        <w:t>Funnel plot of studies evaluating the proportion of PE events, showing major asymmetry suggestive of a publication bias</w:t>
      </w:r>
    </w:p>
    <w:p w14:paraId="46B1A289" w14:textId="5888BF36" w:rsidR="00463B2A" w:rsidRDefault="00463B2A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111C6E3C" wp14:editId="27B1BC27">
            <wp:extent cx="5943600" cy="423926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27B82" w14:textId="32FA629A" w:rsidR="00463B2A" w:rsidRPr="00880F6B" w:rsidRDefault="00463B2A">
      <w:pPr>
        <w:rPr>
          <w:b/>
          <w:bCs/>
        </w:rPr>
      </w:pPr>
    </w:p>
    <w:sectPr w:rsidR="00463B2A" w:rsidRPr="00880F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bY0NzOwMDQ2MTdX0lEKTi0uzszPAykwrAUAWvpOciwAAAA="/>
  </w:docVars>
  <w:rsids>
    <w:rsidRoot w:val="003638E4"/>
    <w:rsid w:val="000072A6"/>
    <w:rsid w:val="000C5F18"/>
    <w:rsid w:val="00145996"/>
    <w:rsid w:val="00162F30"/>
    <w:rsid w:val="002022DA"/>
    <w:rsid w:val="00204315"/>
    <w:rsid w:val="00251C5D"/>
    <w:rsid w:val="002B7A2E"/>
    <w:rsid w:val="002D575F"/>
    <w:rsid w:val="0030123F"/>
    <w:rsid w:val="00314C98"/>
    <w:rsid w:val="00320A46"/>
    <w:rsid w:val="003638E4"/>
    <w:rsid w:val="00462EE3"/>
    <w:rsid w:val="00463B2A"/>
    <w:rsid w:val="00541E94"/>
    <w:rsid w:val="00612A6E"/>
    <w:rsid w:val="00646F4F"/>
    <w:rsid w:val="00722D6B"/>
    <w:rsid w:val="00792B65"/>
    <w:rsid w:val="007A1F71"/>
    <w:rsid w:val="00880F6B"/>
    <w:rsid w:val="008D15C5"/>
    <w:rsid w:val="009077CA"/>
    <w:rsid w:val="00912C1B"/>
    <w:rsid w:val="009255AD"/>
    <w:rsid w:val="00A6055B"/>
    <w:rsid w:val="00AC50CD"/>
    <w:rsid w:val="00C35AE5"/>
    <w:rsid w:val="00CD4791"/>
    <w:rsid w:val="00D22677"/>
    <w:rsid w:val="00E24457"/>
    <w:rsid w:val="00E274FD"/>
    <w:rsid w:val="00FA5C38"/>
    <w:rsid w:val="00FE7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E487E"/>
  <w15:chartTrackingRefBased/>
  <w15:docId w15:val="{E1EB4D9D-900B-4FEA-8249-29B4F0DD5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437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134</Words>
  <Characters>646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nd oraiby</dc:creator>
  <cp:keywords/>
  <dc:description/>
  <cp:lastModifiedBy>mohnd oraiby</cp:lastModifiedBy>
  <cp:revision>2</cp:revision>
  <dcterms:created xsi:type="dcterms:W3CDTF">2021-01-05T18:13:00Z</dcterms:created>
  <dcterms:modified xsi:type="dcterms:W3CDTF">2021-01-05T18:13:00Z</dcterms:modified>
</cp:coreProperties>
</file>